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A2703B" w14:textId="24A4B23E" w:rsidR="00655B06" w:rsidRPr="00EB1FAC" w:rsidRDefault="00655B06">
      <w:pPr>
        <w:rPr>
          <w:b/>
          <w:bCs/>
          <w:color w:val="BE0F34"/>
          <w:sz w:val="28"/>
          <w:szCs w:val="28"/>
        </w:rPr>
        <w:sectPr w:rsidR="00655B06" w:rsidRPr="00EB1FAC" w:rsidSect="00F6044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288" w:gutter="0"/>
          <w:cols w:space="720"/>
          <w:titlePg/>
          <w:docGrid w:linePitch="360"/>
        </w:sectPr>
      </w:pPr>
    </w:p>
    <w:p w14:paraId="66668CCA" w14:textId="77777777" w:rsidR="00EB1FAC" w:rsidRDefault="00EB1FAC" w:rsidP="00961863">
      <w:pPr>
        <w:rPr>
          <w:b/>
          <w:bCs/>
          <w:color w:val="BE0F34"/>
          <w:sz w:val="28"/>
          <w:szCs w:val="28"/>
        </w:rPr>
      </w:pPr>
    </w:p>
    <w:p w14:paraId="05CAB0CB" w14:textId="45659DE1" w:rsidR="00F96DB4" w:rsidRPr="00EB1FAC" w:rsidRDefault="009B58A0" w:rsidP="00961863">
      <w:pPr>
        <w:rPr>
          <w:b/>
          <w:bCs/>
          <w:color w:val="BE0F34"/>
          <w:sz w:val="28"/>
          <w:szCs w:val="28"/>
        </w:rPr>
      </w:pPr>
      <w:r w:rsidRPr="00EB1FAC">
        <w:rPr>
          <w:b/>
          <w:bCs/>
          <w:color w:val="BE0F34"/>
          <w:sz w:val="28"/>
          <w:szCs w:val="28"/>
        </w:rPr>
        <w:t xml:space="preserve">Waiver and Release for </w:t>
      </w:r>
      <w:r w:rsidRPr="008D4E97">
        <w:rPr>
          <w:b/>
          <w:bCs/>
          <w:color w:val="BE0F34"/>
          <w:sz w:val="28"/>
          <w:szCs w:val="28"/>
          <w:highlight w:val="yellow"/>
        </w:rPr>
        <w:t>[Event Name]</w:t>
      </w:r>
    </w:p>
    <w:p w14:paraId="5170867E" w14:textId="77777777" w:rsidR="00EB1FAC" w:rsidRPr="00F96DB4" w:rsidRDefault="00EB1FAC" w:rsidP="00961863"/>
    <w:p w14:paraId="73E1A12F" w14:textId="5ABF3E2A" w:rsidR="00EB1FAC" w:rsidRDefault="009B58A0" w:rsidP="00EB1FAC">
      <w:pPr>
        <w:spacing w:line="480" w:lineRule="auto"/>
        <w:rPr>
          <w:rFonts w:cs="Arial"/>
          <w:spacing w:val="2"/>
          <w:sz w:val="21"/>
          <w:szCs w:val="21"/>
          <w:shd w:val="clear" w:color="auto" w:fill="FFFFFF"/>
        </w:rPr>
      </w:pPr>
      <w:r w:rsidRPr="00EB1FAC">
        <w:rPr>
          <w:rFonts w:cs="Arial"/>
          <w:spacing w:val="2"/>
          <w:sz w:val="21"/>
          <w:szCs w:val="21"/>
          <w:shd w:val="clear" w:color="auto" w:fill="FFFFFF"/>
        </w:rPr>
        <w:t xml:space="preserve">By </w:t>
      </w:r>
      <w:r w:rsidR="00EB1FAC" w:rsidRPr="00EB1FAC">
        <w:rPr>
          <w:rFonts w:cs="Arial"/>
          <w:spacing w:val="2"/>
          <w:sz w:val="21"/>
          <w:szCs w:val="21"/>
          <w:shd w:val="clear" w:color="auto" w:fill="FFFFFF"/>
        </w:rPr>
        <w:t>signing</w:t>
      </w:r>
      <w:r w:rsidRPr="00EB1FAC">
        <w:rPr>
          <w:rFonts w:cs="Arial"/>
          <w:spacing w:val="2"/>
          <w:sz w:val="21"/>
          <w:szCs w:val="21"/>
          <w:shd w:val="clear" w:color="auto" w:fill="FFFFFF"/>
        </w:rPr>
        <w:t xml:space="preserve"> below, I understand that travel and gathering involves risk of sickness, including sickness from COVID-19. I waive and release </w:t>
      </w:r>
      <w:r w:rsidR="005066F5">
        <w:rPr>
          <w:rFonts w:cs="Arial"/>
          <w:spacing w:val="2"/>
          <w:sz w:val="21"/>
          <w:szCs w:val="21"/>
          <w:shd w:val="clear" w:color="auto" w:fill="FFFFFF"/>
        </w:rPr>
        <w:t xml:space="preserve">CCIM Institute, </w:t>
      </w:r>
      <w:r w:rsidR="008D4E97" w:rsidRPr="008D4E97">
        <w:rPr>
          <w:rFonts w:cs="Arial"/>
          <w:spacing w:val="2"/>
          <w:sz w:val="21"/>
          <w:szCs w:val="21"/>
          <w:highlight w:val="yellow"/>
          <w:shd w:val="clear" w:color="auto" w:fill="FFFFFF"/>
        </w:rPr>
        <w:t>[Chapter]</w:t>
      </w:r>
      <w:r w:rsidR="008D4E97">
        <w:rPr>
          <w:rFonts w:cs="Arial"/>
          <w:spacing w:val="2"/>
          <w:sz w:val="21"/>
          <w:szCs w:val="21"/>
          <w:shd w:val="clear" w:color="auto" w:fill="FFFFFF"/>
        </w:rPr>
        <w:t xml:space="preserve"> </w:t>
      </w:r>
      <w:r w:rsidRPr="00EB1FAC">
        <w:rPr>
          <w:rFonts w:cs="Arial"/>
          <w:spacing w:val="2"/>
          <w:sz w:val="21"/>
          <w:szCs w:val="21"/>
          <w:shd w:val="clear" w:color="auto" w:fill="FFFFFF"/>
        </w:rPr>
        <w:t xml:space="preserve">CCIM </w:t>
      </w:r>
      <w:r w:rsidR="008D4E97">
        <w:rPr>
          <w:rFonts w:cs="Arial"/>
          <w:spacing w:val="2"/>
          <w:sz w:val="21"/>
          <w:szCs w:val="21"/>
          <w:shd w:val="clear" w:color="auto" w:fill="FFFFFF"/>
        </w:rPr>
        <w:t>Chapter</w:t>
      </w:r>
      <w:r w:rsidR="005066F5">
        <w:rPr>
          <w:rFonts w:cs="Arial"/>
          <w:spacing w:val="2"/>
          <w:sz w:val="21"/>
          <w:szCs w:val="21"/>
          <w:shd w:val="clear" w:color="auto" w:fill="FFFFFF"/>
        </w:rPr>
        <w:t>,</w:t>
      </w:r>
      <w:r w:rsidRPr="00EB1FAC">
        <w:rPr>
          <w:rFonts w:cs="Arial"/>
          <w:spacing w:val="2"/>
          <w:sz w:val="21"/>
          <w:szCs w:val="21"/>
          <w:shd w:val="clear" w:color="auto" w:fill="FFFFFF"/>
        </w:rPr>
        <w:t xml:space="preserve"> and their representatives from and against claims, liabilities and expenses arising from injury, sickness or death from contraction or spread of COVID-19 or other communicable disease due to travel to or attendance at the event. This waiver and release </w:t>
      </w:r>
      <w:proofErr w:type="gramStart"/>
      <w:r w:rsidRPr="00EB1FAC">
        <w:rPr>
          <w:rFonts w:cs="Arial"/>
          <w:spacing w:val="2"/>
          <w:sz w:val="21"/>
          <w:szCs w:val="21"/>
          <w:shd w:val="clear" w:color="auto" w:fill="FFFFFF"/>
        </w:rPr>
        <w:t>is</w:t>
      </w:r>
      <w:proofErr w:type="gramEnd"/>
      <w:r w:rsidRPr="00EB1FAC">
        <w:rPr>
          <w:rFonts w:cs="Arial"/>
          <w:spacing w:val="2"/>
          <w:sz w:val="21"/>
          <w:szCs w:val="21"/>
          <w:shd w:val="clear" w:color="auto" w:fill="FFFFFF"/>
        </w:rPr>
        <w:t xml:space="preserve"> binding on me and my heirs and successors. </w:t>
      </w:r>
    </w:p>
    <w:p w14:paraId="1CD35976" w14:textId="77777777" w:rsidR="00EB1FAC" w:rsidRPr="00EB1FAC" w:rsidRDefault="00EB1FAC" w:rsidP="00EB1FAC">
      <w:pPr>
        <w:spacing w:line="480" w:lineRule="auto"/>
        <w:rPr>
          <w:rFonts w:cs="Arial"/>
          <w:spacing w:val="2"/>
          <w:sz w:val="21"/>
          <w:szCs w:val="21"/>
          <w:shd w:val="clear" w:color="auto" w:fill="FFFFFF"/>
        </w:rPr>
      </w:pPr>
    </w:p>
    <w:p w14:paraId="56632355" w14:textId="52DFDFFA" w:rsidR="00EB1FAC" w:rsidRPr="00EB1FAC" w:rsidRDefault="00EB1FAC" w:rsidP="00EB1FAC">
      <w:pPr>
        <w:spacing w:line="276" w:lineRule="auto"/>
      </w:pPr>
      <w:r w:rsidRPr="00EB1FAC">
        <w:t>____________________________________________________________</w:t>
      </w:r>
      <w:r w:rsidRPr="00EB1FAC">
        <w:br/>
      </w:r>
      <w:r w:rsidRPr="00EB1FAC">
        <w:rPr>
          <w:sz w:val="18"/>
          <w:szCs w:val="18"/>
        </w:rPr>
        <w:t>Name</w:t>
      </w:r>
    </w:p>
    <w:p w14:paraId="058757C8" w14:textId="1C40C3EB" w:rsidR="00EB1FAC" w:rsidRPr="00EB1FAC" w:rsidRDefault="00EB1FAC" w:rsidP="00EB1FAC">
      <w:pPr>
        <w:spacing w:line="276" w:lineRule="auto"/>
      </w:pPr>
      <w:r w:rsidRPr="00EB1FAC">
        <w:t>____________________________________________________________</w:t>
      </w:r>
      <w:r w:rsidRPr="00EB1FAC">
        <w:br/>
      </w:r>
      <w:r w:rsidRPr="00EB1FAC">
        <w:rPr>
          <w:sz w:val="18"/>
          <w:szCs w:val="18"/>
        </w:rPr>
        <w:t>Signature</w:t>
      </w:r>
    </w:p>
    <w:p w14:paraId="343F584B" w14:textId="3B2F41A2" w:rsidR="00EB1FAC" w:rsidRPr="00EB1FAC" w:rsidRDefault="00EB1FAC" w:rsidP="00EB1FAC">
      <w:pPr>
        <w:spacing w:line="276" w:lineRule="auto"/>
      </w:pPr>
      <w:r w:rsidRPr="00EB1FAC">
        <w:t>________________</w:t>
      </w:r>
      <w:r>
        <w:t>____</w:t>
      </w:r>
      <w:r w:rsidRPr="00EB1FAC">
        <w:t>____</w:t>
      </w:r>
      <w:r w:rsidRPr="00EB1FAC">
        <w:br/>
      </w:r>
      <w:r w:rsidRPr="00EB1FAC">
        <w:rPr>
          <w:sz w:val="18"/>
          <w:szCs w:val="18"/>
        </w:rPr>
        <w:t>Date</w:t>
      </w:r>
    </w:p>
    <w:p w14:paraId="1342D238" w14:textId="77777777" w:rsidR="00EB1FAC" w:rsidRDefault="00EB1FAC" w:rsidP="00EB1FAC">
      <w:pPr>
        <w:spacing w:line="276" w:lineRule="auto"/>
      </w:pPr>
    </w:p>
    <w:p w14:paraId="3DC228FA" w14:textId="77777777" w:rsidR="00EB1FAC" w:rsidRPr="00F96DB4" w:rsidRDefault="00EB1FAC" w:rsidP="00EB1FAC">
      <w:pPr>
        <w:spacing w:line="480" w:lineRule="auto"/>
      </w:pPr>
    </w:p>
    <w:sectPr w:rsidR="00EB1FAC" w:rsidRPr="00F96DB4" w:rsidSect="00BB22F6">
      <w:type w:val="continuous"/>
      <w:pgSz w:w="12240" w:h="15840"/>
      <w:pgMar w:top="1621" w:right="1440" w:bottom="1440" w:left="1440" w:header="720" w:footer="28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54E40" w14:textId="77777777" w:rsidR="00A31D86" w:rsidRDefault="00A31D86" w:rsidP="00A31D86">
      <w:pPr>
        <w:spacing w:after="0" w:line="240" w:lineRule="auto"/>
      </w:pPr>
      <w:r>
        <w:separator/>
      </w:r>
    </w:p>
  </w:endnote>
  <w:endnote w:type="continuationSeparator" w:id="0">
    <w:p w14:paraId="32294509" w14:textId="77777777" w:rsidR="00A31D86" w:rsidRDefault="00A31D86" w:rsidP="00A3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5B565" w14:textId="754A03A4" w:rsidR="00A31D86" w:rsidRDefault="00917F74">
    <w:pPr>
      <w:pStyle w:val="Foo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1" behindDoc="0" locked="0" layoutInCell="1" allowOverlap="1" wp14:anchorId="3E3B4372" wp14:editId="05D9866E">
              <wp:simplePos x="0" y="0"/>
              <wp:positionH relativeFrom="page">
                <wp:align>left</wp:align>
              </wp:positionH>
              <wp:positionV relativeFrom="paragraph">
                <wp:posOffset>279589</wp:posOffset>
              </wp:positionV>
              <wp:extent cx="7766462" cy="913443"/>
              <wp:effectExtent l="0" t="0" r="6350" b="1270"/>
              <wp:wrapNone/>
              <wp:docPr id="211" name="Rectangle 2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6462" cy="913443"/>
                      </a:xfrm>
                      <a:prstGeom prst="rect">
                        <a:avLst/>
                      </a:prstGeom>
                      <a:solidFill>
                        <a:srgbClr val="BE0F3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29EA5E" id="Rectangle 211" o:spid="_x0000_s1026" style="position:absolute;margin-left:0;margin-top:22pt;width:611.55pt;height:71.9pt;z-index:251661311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" fillcolor="#be0f34" stroked="f" strokeweight="1pt">
              <w10:wrap anchorx="page"/>
            </v:rect>
          </w:pict>
        </mc:Fallback>
      </mc:AlternateContent>
    </w:r>
  </w:p>
  <w:p w14:paraId="0CD5539E" w14:textId="60DC3AD8" w:rsidR="00655B06" w:rsidRDefault="00655B06">
    <w:pPr>
      <w:pStyle w:val="Footer"/>
      <w:rPr>
        <w:noProof/>
      </w:rPr>
    </w:pPr>
  </w:p>
  <w:p w14:paraId="4724860A" w14:textId="0A8D49E0" w:rsidR="00A31D86" w:rsidRDefault="00695803" w:rsidP="00655B06">
    <w:pPr>
      <w:pStyle w:val="Footer"/>
      <w:tabs>
        <w:tab w:val="clear" w:pos="4680"/>
        <w:tab w:val="clear" w:pos="9360"/>
        <w:tab w:val="left" w:pos="7013"/>
        <w:tab w:val="left" w:pos="8060"/>
      </w:tabs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6B3ED24F" wp14:editId="7244B17C">
              <wp:simplePos x="0" y="0"/>
              <wp:positionH relativeFrom="margin">
                <wp:posOffset>-292735</wp:posOffset>
              </wp:positionH>
              <wp:positionV relativeFrom="bottomMargin">
                <wp:posOffset>510985</wp:posOffset>
              </wp:positionV>
              <wp:extent cx="6528435" cy="264795"/>
              <wp:effectExtent l="0" t="0" r="0" b="190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8435" cy="2647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283D0F" w14:textId="760D85B8" w:rsidR="00A31D86" w:rsidRPr="000440ED" w:rsidRDefault="00A31D86" w:rsidP="00655B06">
                          <w:pPr>
                            <w:jc w:val="center"/>
                            <w:rPr>
                              <w:rFonts w:cs="Arial"/>
                              <w:color w:val="FFFFFF" w:themeColor="background1"/>
                              <w:sz w:val="20"/>
                            </w:rPr>
                          </w:pPr>
                          <w:r w:rsidRPr="000440ED">
                            <w:rPr>
                              <w:rFonts w:cs="Arial"/>
                              <w:color w:val="FFFFFF" w:themeColor="background1"/>
                              <w:sz w:val="20"/>
                            </w:rPr>
                            <w:t>430 North Michigan Avenue, Suite 700 Chicago, IL 60611</w:t>
                          </w:r>
                          <w:r w:rsidR="00655B06" w:rsidRPr="000440ED">
                            <w:rPr>
                              <w:rFonts w:cs="Arial"/>
                              <w:color w:val="FFFFFF" w:themeColor="background1"/>
                              <w:sz w:val="20"/>
                            </w:rPr>
                            <w:t xml:space="preserve"> | +1 (312) 321-4460 | www.ccim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3ED24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3.05pt;margin-top:40.25pt;width:514.05pt;height:20.8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" filled="f" stroked="f">
              <v:textbox>
                <w:txbxContent>
                  <w:p w14:paraId="12283D0F" w14:textId="760D85B8" w:rsidR="00A31D86" w:rsidRPr="000440ED" w:rsidRDefault="00A31D86" w:rsidP="00655B06">
                    <w:pPr>
                      <w:jc w:val="center"/>
                      <w:rPr>
                        <w:rFonts w:cs="Arial"/>
                        <w:color w:val="FFFFFF" w:themeColor="background1"/>
                        <w:sz w:val="20"/>
                      </w:rPr>
                    </w:pPr>
                    <w:r w:rsidRPr="000440ED">
                      <w:rPr>
                        <w:rFonts w:cs="Arial"/>
                        <w:color w:val="FFFFFF" w:themeColor="background1"/>
                        <w:sz w:val="20"/>
                      </w:rPr>
                      <w:t>430 North Michigan Avenue, Suite 700 Chicago, IL 60611</w:t>
                    </w:r>
                    <w:r w:rsidR="00655B06" w:rsidRPr="000440ED">
                      <w:rPr>
                        <w:rFonts w:cs="Arial"/>
                        <w:color w:val="FFFFFF" w:themeColor="background1"/>
                        <w:sz w:val="20"/>
                      </w:rPr>
                      <w:t xml:space="preserve"> | +1 (312) 321-4460 | www.ccim.com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655B06">
      <w:rPr>
        <w:noProof/>
      </w:rPr>
      <w:tab/>
    </w:r>
    <w:r w:rsidR="00655B06">
      <w:rPr>
        <w:noProof/>
      </w:rPr>
      <w:tab/>
    </w:r>
  </w:p>
  <w:p w14:paraId="1BA5F94B" w14:textId="5C42D25E" w:rsidR="00655B06" w:rsidRDefault="00655B06">
    <w:pPr>
      <w:pStyle w:val="Footer"/>
      <w:rPr>
        <w:noProof/>
      </w:rPr>
    </w:pPr>
  </w:p>
  <w:p w14:paraId="501DA3BA" w14:textId="0C37C4BD" w:rsidR="00A31D86" w:rsidRDefault="00A31D86">
    <w:pPr>
      <w:pStyle w:val="Footer"/>
      <w:rPr>
        <w:noProof/>
      </w:rPr>
    </w:pPr>
  </w:p>
  <w:p w14:paraId="4612B1A6" w14:textId="318C739C" w:rsidR="00A31D86" w:rsidRDefault="00A31D86">
    <w:pPr>
      <w:pStyle w:val="Footer"/>
    </w:pPr>
    <w:r>
      <w:rPr>
        <w:noProof/>
      </w:rPr>
      <w:softHyphen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502EB" w14:textId="6CF82B4D" w:rsidR="00F60442" w:rsidRDefault="00F60442">
    <w:pPr>
      <w:pStyle w:val="Footer"/>
    </w:pPr>
    <w:r w:rsidRPr="00F60442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D3826EA" wp14:editId="07A20B22">
              <wp:simplePos x="0" y="0"/>
              <wp:positionH relativeFrom="page">
                <wp:posOffset>0</wp:posOffset>
              </wp:positionH>
              <wp:positionV relativeFrom="paragraph">
                <wp:posOffset>-523875</wp:posOffset>
              </wp:positionV>
              <wp:extent cx="7766050" cy="913130"/>
              <wp:effectExtent l="0" t="0" r="6350" b="127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6050" cy="913130"/>
                      </a:xfrm>
                      <a:prstGeom prst="rect">
                        <a:avLst/>
                      </a:prstGeom>
                      <a:solidFill>
                        <a:srgbClr val="BE0F3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99E419" id="Rectangle 2" o:spid="_x0000_s1026" style="position:absolute;margin-left:0;margin-top:-41.25pt;width:611.5pt;height:71.9pt;z-index:25166438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" fillcolor="#be0f34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2DFFE4" w14:textId="77777777" w:rsidR="00A31D86" w:rsidRDefault="00A31D86" w:rsidP="00A31D86">
      <w:pPr>
        <w:spacing w:after="0" w:line="240" w:lineRule="auto"/>
      </w:pPr>
      <w:r>
        <w:separator/>
      </w:r>
    </w:p>
  </w:footnote>
  <w:footnote w:type="continuationSeparator" w:id="0">
    <w:p w14:paraId="40684749" w14:textId="77777777" w:rsidR="00A31D86" w:rsidRDefault="00A31D86" w:rsidP="00A3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F9432" w14:textId="3AC5D259" w:rsidR="00A31D86" w:rsidRDefault="00A31D86" w:rsidP="005A5836">
    <w:pPr>
      <w:pStyle w:val="Header"/>
      <w:tabs>
        <w:tab w:val="clear" w:pos="9360"/>
        <w:tab w:val="left" w:pos="4189"/>
      </w:tabs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A67D8" w14:textId="6AEA7607" w:rsidR="00F60442" w:rsidRDefault="00F60442">
    <w:pPr>
      <w:pStyle w:val="Header"/>
    </w:pPr>
    <w:r>
      <w:rPr>
        <w:noProof/>
      </w:rPr>
      <w:drawing>
        <wp:inline distT="0" distB="0" distL="0" distR="0" wp14:anchorId="29E0F113" wp14:editId="61FF0310">
          <wp:extent cx="733425" cy="597130"/>
          <wp:effectExtent l="0" t="0" r="0" b="0"/>
          <wp:docPr id="4" name="Picture 4" descr="H:\Logos-Backgrounds\CCIM Logo - Original\CCIM_logo_4colors_Tagline\CCIM_logo_4colors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:\Logos-Backgrounds\CCIM Logo - Original\CCIM_logo_4colors_Tagline\CCIM_logo_4colors_Taglin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4877"/>
                  <a:stretch/>
                </pic:blipFill>
                <pic:spPr bwMode="auto">
                  <a:xfrm>
                    <a:off x="0" y="0"/>
                    <a:ext cx="735316" cy="5986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25576"/>
    <w:multiLevelType w:val="hybridMultilevel"/>
    <w:tmpl w:val="8DB84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33F68"/>
    <w:multiLevelType w:val="hybridMultilevel"/>
    <w:tmpl w:val="706EA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56B97"/>
    <w:multiLevelType w:val="hybridMultilevel"/>
    <w:tmpl w:val="A66CE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04C2F"/>
    <w:multiLevelType w:val="hybridMultilevel"/>
    <w:tmpl w:val="C5886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NjE1MzAyMbAwNTdS0lEKTi0uzszPAykwqQUAnUyAMiwAAAA="/>
  </w:docVars>
  <w:rsids>
    <w:rsidRoot w:val="00A31D86"/>
    <w:rsid w:val="000440ED"/>
    <w:rsid w:val="000A2923"/>
    <w:rsid w:val="000B2D35"/>
    <w:rsid w:val="000E6802"/>
    <w:rsid w:val="0011352A"/>
    <w:rsid w:val="00201C5A"/>
    <w:rsid w:val="00267FB1"/>
    <w:rsid w:val="00356D70"/>
    <w:rsid w:val="003D5CE8"/>
    <w:rsid w:val="003D73DE"/>
    <w:rsid w:val="0043452A"/>
    <w:rsid w:val="005066F5"/>
    <w:rsid w:val="005A5836"/>
    <w:rsid w:val="00655B06"/>
    <w:rsid w:val="00695803"/>
    <w:rsid w:val="006C6F12"/>
    <w:rsid w:val="007068BB"/>
    <w:rsid w:val="007E4293"/>
    <w:rsid w:val="008D4E97"/>
    <w:rsid w:val="00917F74"/>
    <w:rsid w:val="0093112D"/>
    <w:rsid w:val="00961863"/>
    <w:rsid w:val="009A605C"/>
    <w:rsid w:val="009B58A0"/>
    <w:rsid w:val="00A2593E"/>
    <w:rsid w:val="00A31D86"/>
    <w:rsid w:val="00AB61A4"/>
    <w:rsid w:val="00BB22F6"/>
    <w:rsid w:val="00BC1763"/>
    <w:rsid w:val="00DC7C5C"/>
    <w:rsid w:val="00E412AE"/>
    <w:rsid w:val="00EB1FAC"/>
    <w:rsid w:val="00EC2EDB"/>
    <w:rsid w:val="00F60442"/>
    <w:rsid w:val="00F96DB4"/>
    <w:rsid w:val="00FC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AD17D53"/>
  <w15:chartTrackingRefBased/>
  <w15:docId w15:val="{F99A36E0-7767-4DD0-A452-C637EC07B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333333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D86"/>
  </w:style>
  <w:style w:type="paragraph" w:styleId="Footer">
    <w:name w:val="footer"/>
    <w:basedOn w:val="Normal"/>
    <w:link w:val="FooterChar"/>
    <w:uiPriority w:val="99"/>
    <w:unhideWhenUsed/>
    <w:rsid w:val="00A3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D86"/>
  </w:style>
  <w:style w:type="paragraph" w:styleId="BalloonText">
    <w:name w:val="Balloon Text"/>
    <w:basedOn w:val="Normal"/>
    <w:link w:val="BalloonTextChar"/>
    <w:uiPriority w:val="99"/>
    <w:semiHidden/>
    <w:unhideWhenUsed/>
    <w:rsid w:val="00DC7C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C5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6D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39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D55453-B559-4354-8A53-E5C94EE69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Orlandi</dc:creator>
  <cp:keywords/>
  <dc:description/>
  <cp:lastModifiedBy>Gina Orlandi</cp:lastModifiedBy>
  <cp:revision>4</cp:revision>
  <cp:lastPrinted>2018-03-22T14:01:00Z</cp:lastPrinted>
  <dcterms:created xsi:type="dcterms:W3CDTF">2020-10-26T20:04:00Z</dcterms:created>
  <dcterms:modified xsi:type="dcterms:W3CDTF">2020-10-26T20:37:00Z</dcterms:modified>
</cp:coreProperties>
</file>